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932021" w:rsidP="00605FCF">
      <w:pPr>
        <w:pStyle w:val="Heading1"/>
      </w:pPr>
      <w:r>
        <w:t>IDE Environment Introduction</w:t>
      </w:r>
    </w:p>
    <w:p w:rsidR="00605FCF" w:rsidRDefault="00605FCF" w:rsidP="00605FCF">
      <w:r>
        <w:t>In this article, we are going to talk about what the IDE is and how can we use Visua</w:t>
      </w:r>
      <w:r w:rsidR="007A037A">
        <w:t>l</w:t>
      </w:r>
      <w:r w:rsidR="00F0722A">
        <w:t>Studio to create a new project.</w:t>
      </w:r>
    </w:p>
    <w:p w:rsidR="00605FCF" w:rsidRPr="00605FCF" w:rsidRDefault="00605FCF" w:rsidP="00605FCF">
      <w:pPr>
        <w:pStyle w:val="Heading2"/>
      </w:pPr>
      <w:r>
        <w:t>Integrated Development Environment (IDE)</w:t>
      </w:r>
    </w:p>
    <w:p w:rsidR="00932021" w:rsidRDefault="00615387" w:rsidP="00615387">
      <w:r>
        <w:t xml:space="preserve">An IDE is an environment tool which helps us writing the code for our programs. For this complete tutorial, we are going to use VisualStudio 2017. To download it, </w:t>
      </w:r>
      <w:r w:rsidRPr="000952CA">
        <w:rPr>
          <w:noProof/>
        </w:rPr>
        <w:t>visit</w:t>
      </w:r>
      <w:r>
        <w:t xml:space="preserve"> </w:t>
      </w:r>
      <w:hyperlink r:id="rId8" w:history="1">
        <w:r w:rsidRPr="00615387">
          <w:rPr>
            <w:rStyle w:val="Hyperlink"/>
          </w:rPr>
          <w:t>VisualStudio Download Page</w:t>
        </w:r>
      </w:hyperlink>
      <w:r>
        <w:t xml:space="preserve">. </w:t>
      </w:r>
      <w:r w:rsidRPr="00615387">
        <w:t>VisualStudio has a support for different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eastAsia="sr-Latn-R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eastAsia="sr-Latn-RS"/>
        </w:rPr>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lastRenderedPageBreak/>
        <w:t xml:space="preserve">After we click on </w:t>
      </w:r>
      <w:r w:rsidR="001D69BF">
        <w:t xml:space="preserve">the </w:t>
      </w:r>
      <w:r w:rsidRPr="001D69BF">
        <w:rPr>
          <w:noProof/>
        </w:rPr>
        <w:t>OK</w:t>
      </w:r>
      <w:r>
        <w:t xml:space="preserve"> button, we are going to see our created project. The main file to work with is the Program.cs and very soon we are going to talk more about it:</w:t>
      </w:r>
    </w:p>
    <w:p w:rsidR="00532557" w:rsidRDefault="00532557" w:rsidP="00615387">
      <w:r>
        <w:rPr>
          <w:noProof/>
          <w:lang w:eastAsia="sr-Latn-R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02EC1" w:rsidRDefault="00802EC1" w:rsidP="00E83DAA">
      <w:pPr>
        <w:pStyle w:val="Heading2"/>
      </w:pPr>
      <w:r>
        <w:t>Watch Window</w:t>
      </w:r>
    </w:p>
    <w:p w:rsidR="00802EC1" w:rsidRDefault="00802EC1" w:rsidP="00802EC1">
      <w:r>
        <w:t xml:space="preserve">In some </w:t>
      </w:r>
      <w:r w:rsidRPr="001D69BF">
        <w:rPr>
          <w:noProof/>
        </w:rPr>
        <w:t>examples</w:t>
      </w:r>
      <w:r w:rsidR="001D69BF">
        <w:rPr>
          <w:noProof/>
        </w:rPr>
        <w:t>,</w:t>
      </w:r>
      <w:r>
        <w:t xml:space="preserve"> we are going to use this window to examine results. To open it we need to place a </w:t>
      </w:r>
      <w:r w:rsidRPr="001D69BF">
        <w:rPr>
          <w:noProof/>
        </w:rPr>
        <w:t>br</w:t>
      </w:r>
      <w:r w:rsidR="001D69BF" w:rsidRPr="001D69BF">
        <w:rPr>
          <w:noProof/>
        </w:rPr>
        <w:t>eak</w:t>
      </w:r>
      <w:r w:rsidRPr="001D69BF">
        <w:rPr>
          <w:noProof/>
        </w:rPr>
        <w:t>point</w:t>
      </w:r>
      <w:r>
        <w:t xml:space="preserve"> on any code line</w:t>
      </w:r>
      <w:r w:rsidR="00EE5ADE">
        <w:t xml:space="preserve"> first</w:t>
      </w:r>
      <w:r>
        <w:t xml:space="preserve"> (by clicking</w:t>
      </w:r>
      <w:r w:rsidR="00EE5ADE">
        <w:t xml:space="preserve"> left mouse button):</w:t>
      </w:r>
    </w:p>
    <w:p w:rsidR="00EE5ADE" w:rsidRDefault="00EE5ADE" w:rsidP="00802EC1">
      <w:r>
        <w:rPr>
          <w:noProof/>
          <w:lang w:eastAsia="sr-Latn-R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eastAsia="sr-Latn-R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Now we know the basics and how to create a new project. Very soon we are going to use this knowledge in our applications.</w:t>
      </w:r>
    </w:p>
    <w:p w:rsidR="00EE1036" w:rsidRDefault="00EE1036" w:rsidP="00E83DAA"/>
    <w:p w:rsidR="00EE1036" w:rsidRDefault="00EE1036" w:rsidP="000952CA">
      <w:pPr>
        <w:pStyle w:val="Heading1"/>
      </w:pPr>
      <w:r>
        <w:lastRenderedPageBreak/>
        <w:t>Data Types, Declarations and Variable Definitions</w:t>
      </w:r>
    </w:p>
    <w:p w:rsidR="00EE1036" w:rsidRDefault="00EE1036" w:rsidP="00EE1036">
      <w:r>
        <w:t xml:space="preserve">Different data types are registered differently and different actions are allowed to execute upon them as well. For different data types, </w:t>
      </w:r>
      <w:r w:rsidR="000952CA">
        <w:t xml:space="preserve">a </w:t>
      </w:r>
      <w:r w:rsidRPr="000952CA">
        <w:rPr>
          <w:noProof/>
        </w:rPr>
        <w:t>certain</w:t>
      </w:r>
      <w:r>
        <w:t xml:space="preserve"> amount of space is reserved on our computer.</w:t>
      </w:r>
    </w:p>
    <w:p w:rsidR="00EE1036" w:rsidRDefault="00EE1036" w:rsidP="00EE1036">
      <w:r>
        <w:t>With 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could be expressed with a </w:t>
      </w:r>
      <w:r w:rsidRPr="000952CA">
        <w:rPr>
          <w:noProof/>
        </w:rPr>
        <w:t>certain</w:t>
      </w:r>
      <w:r>
        <w:t xml:space="preserve"> number of bits. For unsigned </w:t>
      </w:r>
      <w:r w:rsidRPr="000952CA">
        <w:rPr>
          <w:noProof/>
        </w:rPr>
        <w:t>numbers</w:t>
      </w:r>
      <w:r>
        <w:rPr>
          <w:noProof/>
        </w:rPr>
        <w:t>,</w:t>
      </w:r>
      <w:r>
        <w:t xml:space="preserve"> the representation is from 0 to 2</w:t>
      </w:r>
      <w:r w:rsidRPr="000952CA">
        <w:rPr>
          <w:vertAlign w:val="superscript"/>
        </w:rPr>
        <w:t>N</w:t>
      </w:r>
      <w:r>
        <w:t>-1. But for signed number the representation is 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0952CA" w:rsidP="000952CA">
      <w:r>
        <w:t xml:space="preserve">In the next </w:t>
      </w:r>
      <w:r w:rsidRPr="000952CA">
        <w:rPr>
          <w:noProof/>
        </w:rPr>
        <w:t>table</w:t>
      </w:r>
      <w:r>
        <w:rPr>
          <w:noProof/>
        </w:rPr>
        <w:t>,</w:t>
      </w:r>
      <w:r>
        <w:t xml:space="preserve"> we will show the different data types that </w:t>
      </w:r>
      <w:r w:rsidRPr="000952CA">
        <w:rPr>
          <w:noProof/>
        </w:rPr>
        <w:t>represent</w:t>
      </w:r>
      <w:r>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byte</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in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in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shor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long</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065812" w:rsidP="00E83DAA">
      <w:r>
        <w:t xml:space="preserve">Above mentioned types are the whole number types. But in C#, we have the number types with the </w:t>
      </w:r>
      <w:r>
        <w:rPr>
          <w:noProof/>
        </w:rPr>
        <w:t>floating point.</w:t>
      </w:r>
      <w:r>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0D2C68" w:rsidP="00E83DAA">
      <w:r>
        <w:t>Next to all of this types, in C# we have two more basic type data:</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lastRenderedPageBreak/>
        <w:t xml:space="preserve">One more type that is often introduced as the </w:t>
      </w:r>
      <w:r w:rsidRPr="000D2C68">
        <w:rPr>
          <w:noProof/>
        </w:rPr>
        <w:t>basic</w:t>
      </w:r>
      <w:r>
        <w:t xml:space="preserve"> data type is the </w:t>
      </w:r>
      <w:r w:rsidRPr="000D2C68">
        <w:rPr>
          <w:b/>
        </w:rPr>
        <w:t>string</w:t>
      </w:r>
      <w:r>
        <w:t xml:space="preserve"> type. But the </w:t>
      </w:r>
      <w:r w:rsidRPr="000D2C68">
        <w:rPr>
          <w:noProof/>
        </w:rPr>
        <w:t>string</w:t>
      </w:r>
      <w:r>
        <w:t xml:space="preserve"> is not a value type</w:t>
      </w:r>
      <w:r w:rsidR="00553C93">
        <w:t xml:space="preserve"> it is referent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So, we saw we have the value types and referent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t xml:space="preserve">We must mention that C# is case sensiti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 xml:space="preserve">The C# language has its own set of reserved words, so-called keywords. We can't use them as a name for our variables. For the list of </w:t>
      </w:r>
      <w:r w:rsidRPr="001D69BF">
        <w:rPr>
          <w:noProof/>
        </w:rPr>
        <w:t>keywords</w:t>
      </w:r>
      <w:r w:rsidR="001D69BF">
        <w:rPr>
          <w:noProof/>
        </w:rPr>
        <w:t>,</w:t>
      </w:r>
      <w:r w:rsidRPr="00F80964">
        <w:t xml:space="preserve"> you can </w:t>
      </w:r>
      <w:r w:rsidRPr="001D69BF">
        <w:rPr>
          <w:noProof/>
        </w:rPr>
        <w:t>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eastAsia="sr-Latn-R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5731C1" w:rsidRDefault="00066AF8" w:rsidP="00553C93">
      <w:r>
        <w:rPr>
          <w:noProof/>
          <w:lang w:eastAsia="sr-Latn-RS"/>
        </w:rPr>
        <w:lastRenderedPageBreak/>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We can accomplish variable declaration in following way:</w:t>
      </w:r>
    </w:p>
    <w:p w:rsidR="00066AF8" w:rsidRDefault="00066AF8" w:rsidP="00066AF8">
      <w:r>
        <w:t>&lt;data type&gt; &lt;variable name&gt; ;  or &lt;data type&gt; &lt;variable name&gt;, &lt;variable name&gt; ... ;</w:t>
      </w:r>
    </w:p>
    <w:p w:rsidR="00553C93" w:rsidRDefault="00040C6A" w:rsidP="00066AF8">
      <w:r>
        <w:t xml:space="preserve"> So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referent type of variable, we need to use the </w:t>
      </w:r>
      <w:r w:rsidRPr="00D95CB3">
        <w:rPr>
          <w:b/>
        </w:rPr>
        <w:t>new</w:t>
      </w:r>
      <w:r>
        <w:rPr>
          <w:b/>
        </w:rPr>
        <w:t xml:space="preserve"> </w:t>
      </w:r>
      <w:r>
        <w:t>keyword in expression par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w:t>
      </w:r>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w:t>
      </w:r>
      <w:r w:rsidR="001D69BF">
        <w:rPr>
          <w:noProof/>
        </w:rPr>
        <w:t>The i</w:t>
      </w:r>
      <w:r w:rsidR="00F7171A" w:rsidRPr="001D69BF">
        <w:rPr>
          <w:noProof/>
        </w:rPr>
        <w:t>mportant</w:t>
      </w:r>
      <w:r w:rsidR="00F7171A">
        <w:t xml:space="preserve"> </w:t>
      </w:r>
      <w:r w:rsidR="00F7171A" w:rsidRPr="001D69BF">
        <w:rPr>
          <w:noProof/>
        </w:rPr>
        <w:t>thin</w:t>
      </w:r>
      <w:r w:rsidR="001D69BF">
        <w:rPr>
          <w:noProof/>
        </w:rPr>
        <w:t>g</w:t>
      </w:r>
      <w:r w:rsidR="00F7171A">
        <w:t xml:space="preserve"> to notice is that the + operator behaves differently with the number and string types. With numbers 5 + 5 is 10. But with strings „5“ + „5“ is „55“. So with the number </w:t>
      </w:r>
      <w:r w:rsidR="00F7171A" w:rsidRPr="001D69BF">
        <w:rPr>
          <w:noProof/>
        </w:rPr>
        <w:t>type</w:t>
      </w:r>
      <w:r w:rsidR="001D69BF">
        <w:rPr>
          <w:noProof/>
        </w:rPr>
        <w:t>,</w:t>
      </w:r>
      <w:r w:rsidR="00F7171A">
        <w:t xml:space="preserve"> it </w:t>
      </w:r>
      <w:r w:rsidR="00F7171A" w:rsidRPr="001D69BF">
        <w:rPr>
          <w:noProof/>
        </w:rPr>
        <w:t xml:space="preserve">is </w:t>
      </w:r>
      <w:r w:rsidR="004F2F6B">
        <w:rPr>
          <w:noProof/>
        </w:rPr>
        <w:t xml:space="preserve">an </w:t>
      </w:r>
      <w:r w:rsidR="00F7171A" w:rsidRPr="004F2F6B">
        <w:rPr>
          <w:noProof/>
        </w:rPr>
        <w:t>addition</w:t>
      </w:r>
      <w:r w:rsidR="00F7171A">
        <w:t xml:space="preserve"> operator but with the string </w:t>
      </w:r>
      <w:r w:rsidR="00F7171A" w:rsidRPr="001D69BF">
        <w:rPr>
          <w:noProof/>
        </w:rPr>
        <w:t>type</w:t>
      </w:r>
      <w:r w:rsidR="001D69BF">
        <w:rPr>
          <w:noProof/>
        </w:rPr>
        <w:t>,</w:t>
      </w:r>
      <w:r w:rsidR="00F7171A">
        <w:t xml:space="preserve"> it is </w:t>
      </w:r>
      <w:r w:rsidR="001D69BF">
        <w:t xml:space="preserve">a </w:t>
      </w:r>
      <w:r w:rsidR="00F7171A" w:rsidRPr="001D69BF">
        <w:rPr>
          <w:noProof/>
        </w:rPr>
        <w:t>concat</w:t>
      </w:r>
      <w:r w:rsidR="001D69BF" w:rsidRPr="001D69BF">
        <w:rPr>
          <w:noProof/>
        </w:rPr>
        <w:t>e</w:t>
      </w:r>
      <w:r w:rsidR="00F7171A" w:rsidRPr="001D69BF">
        <w:rPr>
          <w:noProof/>
        </w:rPr>
        <w:t>nation</w:t>
      </w:r>
      <w:r w:rsidR="00F7171A">
        <w:t xml:space="preserve"> operator.</w:t>
      </w:r>
    </w:p>
    <w:p w:rsidR="00B451AB" w:rsidRDefault="00B451AB" w:rsidP="00B451AB">
      <w:pPr>
        <w:pStyle w:val="Heading2"/>
      </w:pPr>
      <w:r>
        <w:t>Relational Operators</w:t>
      </w:r>
    </w:p>
    <w:p w:rsidR="00FE35E5" w:rsidRDefault="00FE35E5" w:rsidP="00FE35E5">
      <w:r>
        <w:t xml:space="preserve">All the relational operators return a true or false result. They are used to compare expressions or variables from both sides of the relational operator. These operators have a lower priority than arithmetic ones. So in the following example: x*a-8*b&gt;y+5*z; the left side is calculated first then the right side and then they are compared. </w:t>
      </w:r>
    </w:p>
    <w:p w:rsidR="00FE35E5" w:rsidRDefault="00FE35E5" w:rsidP="00FE35E5">
      <w:r>
        <w:t>For the value type variables and the strings, the == (equality) operator will return true only if they are the same, otherwise, it will return false. But if variables are of referent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eastAsia="sr-Latn-R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lastRenderedPageBreak/>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eastAsia="sr-Latn-R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w:t>
      </w:r>
      <w:r w:rsidRPr="001D69BF">
        <w:rPr>
          <w:noProof/>
        </w:rPr>
        <w:t>logicalValue</w:t>
      </w:r>
      <w:r>
        <w:t xml:space="preserve"> will be false only if </w:t>
      </w:r>
      <w:r w:rsidRPr="001D69BF">
        <w:rPr>
          <w:noProof/>
        </w:rPr>
        <w:t>logicalValue</w:t>
      </w:r>
      <w:r>
        <w:t xml:space="preserve"> is true and vice verse.</w:t>
      </w:r>
    </w:p>
    <w:p w:rsidR="008D4074" w:rsidRDefault="008D4074" w:rsidP="008D4074">
      <w:pPr>
        <w:pStyle w:val="Heading2"/>
      </w:pPr>
      <w:r>
        <w:t>Increment and Decrement Operators</w:t>
      </w:r>
    </w:p>
    <w:p w:rsidR="008D4074" w:rsidRDefault="008D4074" w:rsidP="008D4074">
      <w:r w:rsidRPr="008D4074">
        <w:t>In the C# language, we can use operators than increments and decrements the variable value by 1. Those operators are ++ and --.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8C7BA0" w:rsidP="008D4074">
      <w:r>
        <w:t>Is to writ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 --variable, ++variable and suffix variable--, variable++ notations. Even though both notations will change the value by 1, the result will be different. This is easier to explain through an example:</w:t>
      </w:r>
    </w:p>
    <w:p w:rsidR="008F7667" w:rsidRDefault="00D97F36" w:rsidP="008C7BA0">
      <w:r>
        <w:rPr>
          <w:noProof/>
          <w:lang w:eastAsia="sr-Latn-RS"/>
        </w:rPr>
        <w:lastRenderedPageBreak/>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What we notice is that the prefix notation will decrement the value of "a" variable first and then assign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eastAsia="sr-Latn-RS"/>
        </w:rPr>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 xml:space="preserve">Excellent. Now we have more knowledge about operators in C#. In a next </w:t>
      </w:r>
      <w:r w:rsidRPr="001D69BF">
        <w:rPr>
          <w:noProof/>
        </w:rPr>
        <w:t>part</w:t>
      </w:r>
      <w:r w:rsidR="001D69BF">
        <w:rPr>
          <w:noProof/>
        </w:rPr>
        <w:t>,</w:t>
      </w:r>
      <w:r>
        <w:t xml:space="preserve"> we are going to talk about the </w:t>
      </w:r>
      <w:r w:rsidRPr="001C3DDD">
        <w:rPr>
          <w:noProof/>
        </w:rPr>
        <w:t>type</w:t>
      </w:r>
      <w:r>
        <w:t xml:space="preserve"> conversions in C#.</w:t>
      </w:r>
    </w:p>
    <w:p w:rsidR="008F7667" w:rsidRDefault="00E26E6B" w:rsidP="00E26E6B">
      <w:pPr>
        <w:pStyle w:val="Heading1"/>
      </w:pPr>
      <w:r>
        <w:t>Type Conversion</w:t>
      </w:r>
    </w:p>
    <w:p w:rsidR="00E26E6B" w:rsidRDefault="00E26E6B" w:rsidP="00E26E6B">
      <w:r w:rsidRPr="00E26E6B">
        <w:t>In C#, data can be converted from one type to another by using implicit conversion (automatic) and explicit conversion (programmers take control of this conversion).</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e can differentiate two situations in which implicit conversion applies. </w:t>
      </w:r>
    </w:p>
    <w:p w:rsidR="00E26E6B" w:rsidRDefault="00E26E6B" w:rsidP="00E26E6B">
      <w:r>
        <w:lastRenderedPageBreak/>
        <w:t xml:space="preserve">The </w:t>
      </w:r>
      <w:r w:rsidR="00A9171F">
        <w:t>f</w:t>
      </w:r>
      <w:r>
        <w:t>irst one is when we calculate an expression, the compiler automatically adapt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w:t>
      </w:r>
      <w:r w:rsidRPr="001D69BF">
        <w:rPr>
          <w:noProof/>
        </w:rPr>
        <w:t>store</w:t>
      </w:r>
      <w:r w:rsidR="001D69BF">
        <w:rPr>
          <w:noProof/>
        </w:rPr>
        <w:t>s</w:t>
      </w:r>
      <w:r w:rsidRPr="00A9171F">
        <w:t xml:space="preserve"> the result to a variable:</w:t>
      </w:r>
    </w:p>
    <w:p w:rsidR="00A9171F" w:rsidRDefault="00A9171F" w:rsidP="00E26E6B">
      <w:r>
        <w:rPr>
          <w:noProof/>
          <w:lang w:eastAsia="sr-Latn-RS"/>
        </w:rPr>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In this example, we see that both „x“ and „y“ are of type int, but the result is of type double.</w:t>
      </w:r>
    </w:p>
    <w:p w:rsidR="002B6CE0" w:rsidRDefault="002B6CE0" w:rsidP="002B6CE0">
      <w:pPr>
        <w:pStyle w:val="Heading2"/>
      </w:pPr>
      <w:r>
        <w:t>Explicit Conversion</w:t>
      </w:r>
    </w:p>
    <w:p w:rsidR="002B6CE0" w:rsidRDefault="002B6CE0" w:rsidP="002B6CE0">
      <w:r>
        <w:t xml:space="preserve">For the explicit conversion, we need to write additional code to convert one type to another. We have two different ways, by using </w:t>
      </w:r>
      <w:r w:rsidR="001D69BF">
        <w:t xml:space="preserve">a </w:t>
      </w:r>
      <w:r w:rsidRPr="001D69BF">
        <w:rPr>
          <w:noProof/>
        </w:rPr>
        <w:t>cast</w:t>
      </w:r>
      <w:r>
        <w:t xml:space="preserve"> operator or by using class Convert.</w:t>
      </w:r>
    </w:p>
    <w:p w:rsidR="002B6CE0" w:rsidRDefault="002B6CE0" w:rsidP="002B6CE0">
      <w:r>
        <w:t>Let's look at the following example:</w:t>
      </w:r>
    </w:p>
    <w:p w:rsidR="0075632A" w:rsidRDefault="002B6CE0" w:rsidP="0075632A">
      <w:r>
        <w:rPr>
          <w:noProof/>
          <w:lang w:eastAsia="sr-Latn-R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 What we are missing here is the cast operator, so let's use it:</w:t>
      </w:r>
    </w:p>
    <w:p w:rsidR="0075632A" w:rsidRDefault="0075632A" w:rsidP="0075632A">
      <w:r>
        <w:rPr>
          <w:noProof/>
          <w:lang w:eastAsia="sr-Latn-R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 operator, our compiler is not complaining anymore. But what we see is that our result is not what we have expected.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p>
    <w:p w:rsidR="00382959" w:rsidRDefault="00382959" w:rsidP="00F5245B">
      <w:r>
        <w:t>As we said, we can use the Convert class with its static methods, to explicitly convert one base type to another base type:</w:t>
      </w:r>
    </w:p>
    <w:p w:rsidR="00382959" w:rsidRDefault="00382959" w:rsidP="00F5245B">
      <w:r>
        <w:rPr>
          <w:noProof/>
          <w:lang w:eastAsia="sr-Latn-R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In this article, we are going to show 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eastAsia="sr-Latn-R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Now we know how to manipulate with inputs in our programmes and how to display the result in the console window.</w:t>
      </w:r>
    </w:p>
    <w:p w:rsidR="00A24947" w:rsidRDefault="00A24947" w:rsidP="00A24947">
      <w:pPr>
        <w:pStyle w:val="Heading1"/>
      </w:pPr>
      <w:r>
        <w:t>Work with Strings</w:t>
      </w:r>
    </w:p>
    <w:p w:rsidR="00A24947" w:rsidRDefault="00A24947" w:rsidP="00A24947">
      <w:r w:rsidRPr="00A24947">
        <w:t>The string type represents a character array which length is determined by the Length property. All the character positions inside that string are enumerated from 0 to Length-1. C# provides for us many methods to work with strings and we are going to examine the most used methods.</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position of the character’s or string’s first appearance in the 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lastRenderedPageBreak/>
        <w:t>Contains(string value)</w:t>
      </w:r>
      <w:r w:rsidRPr="00F65F59">
        <w:t xml:space="preserve"> is the method that returns true if a string contains the value, </w:t>
      </w:r>
      <w:r>
        <w:t>otherwise, it will return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ecie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ple 1: Create an application in which accepts as input name and last name space separated, and then prints out name in one row and last name in second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eastAsia="sr-Latn-R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 xml:space="preserve">Example 2: Create an application that accepts as input a </w:t>
      </w:r>
      <w:r w:rsidRPr="00A3414C">
        <w:rPr>
          <w:noProof/>
        </w:rPr>
        <w:t>sente</w:t>
      </w:r>
      <w:r w:rsidR="00A3414C">
        <w:rPr>
          <w:noProof/>
        </w:rPr>
        <w:t>n</w:t>
      </w:r>
      <w:r w:rsidRPr="00A3414C">
        <w:rPr>
          <w:noProof/>
        </w:rPr>
        <w:t>ce</w:t>
      </w:r>
      <w:r>
        <w:t xml:space="preserv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eastAsia="sr-Latn-R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4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A3414C" w:rsidRDefault="00A3414C" w:rsidP="00387C6D">
      <w:r>
        <w:rPr>
          <w:noProof/>
          <w:lang w:eastAsia="sr-Latn-RS"/>
        </w:rPr>
        <w:lastRenderedPageBreak/>
        <w:drawing>
          <wp:inline distT="0" distB="0" distL="0" distR="0">
            <wp:extent cx="2629267" cy="88594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Greater_Number.png"/>
                    <pic:cNvPicPr/>
                  </pic:nvPicPr>
                  <pic:blipFill>
                    <a:blip r:embed="rId28">
                      <a:extLst>
                        <a:ext uri="{28A0092B-C50C-407E-A947-70E740481C1C}">
                          <a14:useLocalDpi xmlns:a14="http://schemas.microsoft.com/office/drawing/2010/main" val="0"/>
                        </a:ext>
                      </a:extLst>
                    </a:blip>
                    <a:stretch>
                      <a:fillRect/>
                    </a:stretch>
                  </pic:blipFill>
                  <pic:spPr>
                    <a:xfrm>
                      <a:off x="0" y="0"/>
                      <a:ext cx="2629267" cy="885949"/>
                    </a:xfrm>
                    <a:prstGeom prst="rect">
                      <a:avLst/>
                    </a:prstGeom>
                  </pic:spPr>
                </pic:pic>
              </a:graphicData>
            </a:graphic>
          </wp:inline>
        </w:drawing>
      </w:r>
    </w:p>
    <w:p w:rsidR="00387C6D" w:rsidRDefault="00387C6D" w:rsidP="00387C6D">
      <w:r>
        <w:t xml:space="preserve">We don’t have to use only if and else keywords in conditional statements, we can add </w:t>
      </w:r>
      <w:r w:rsidRPr="00387C6D">
        <w:rPr>
          <w:noProof/>
        </w:rPr>
        <w:t>another condition</w:t>
      </w:r>
      <w:r>
        <w:t xml:space="preserve"> by adding „else if“ block par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f</w:t>
      </w:r>
      <w:r>
        <w:rPr>
          <w:rFonts w:ascii="Consolas" w:hAnsi="Consolas" w:cs="Consolas"/>
          <w:color w:val="000000"/>
          <w:sz w:val="19"/>
          <w:szCs w:val="19"/>
          <w:lang w:val="en-US"/>
        </w:rPr>
        <w:t>(condition1)</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1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2)</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2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n)</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expression n&g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k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 w:rsidR="00387C6D" w:rsidRDefault="00387C6D" w:rsidP="00387C6D">
      <w:r>
        <w:t>Example 2:</w:t>
      </w:r>
      <w:r w:rsidR="00185D7D">
        <w:t xml:space="preserve"> Create an application which takes any string and the font color (r for red, g for green, o for other) as inputs. Then it needs to print out that string with the selected color:</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your random string: "</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sentence = 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Choose your color: r for Red, g for Green, o for Othe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har</w:t>
      </w:r>
      <w:r>
        <w:rPr>
          <w:rFonts w:ascii="Consolas" w:hAnsi="Consolas" w:cs="Consolas"/>
          <w:color w:val="000000"/>
          <w:sz w:val="19"/>
          <w:szCs w:val="19"/>
          <w:lang w:val="en-US"/>
        </w:rPr>
        <w:t xml:space="preserve"> color = Convert.ToChar(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Red;</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g'</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Green;</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Blu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85D7D" w:rsidRDefault="00AB05B3" w:rsidP="00185D7D">
      <w:r>
        <w:rPr>
          <w:noProof/>
          <w:lang w:eastAsia="sr-Latn-RS"/>
        </w:rPr>
        <w:drawing>
          <wp:inline distT="0" distB="0" distL="0" distR="0">
            <wp:extent cx="4239217" cy="12193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Else_If_Example.png"/>
                    <pic:cNvPicPr/>
                  </pic:nvPicPr>
                  <pic:blipFill>
                    <a:blip r:embed="rId29">
                      <a:extLst>
                        <a:ext uri="{28A0092B-C50C-407E-A947-70E740481C1C}">
                          <a14:useLocalDpi xmlns:a14="http://schemas.microsoft.com/office/drawing/2010/main" val="0"/>
                        </a:ext>
                      </a:extLst>
                    </a:blip>
                    <a:stretch>
                      <a:fillRect/>
                    </a:stretch>
                  </pic:blipFill>
                  <pic:spPr>
                    <a:xfrm>
                      <a:off x="0" y="0"/>
                      <a:ext cx="4239217" cy="1219370"/>
                    </a:xfrm>
                    <a:prstGeom prst="rect">
                      <a:avLst/>
                    </a:prstGeom>
                  </pic:spPr>
                </pic:pic>
              </a:graphicData>
            </a:graphic>
          </wp:inline>
        </w:drawing>
      </w:r>
    </w:p>
    <w:p w:rsidR="004B5451" w:rsidRDefault="004B5451" w:rsidP="004B5451">
      <w:pPr>
        <w:pStyle w:val="Heading2"/>
      </w:pPr>
      <w:r>
        <w:t>Nested Conditional Statements</w:t>
      </w:r>
    </w:p>
    <w:p w:rsidR="004B5451" w:rsidRDefault="002D0A70" w:rsidP="004B5451">
      <w:r>
        <w:t>In C# we can write conditional statement inside conditional statement if our project requires that from us. 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2)</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2D0A70" w:rsidRDefault="002D0A70" w:rsidP="002D0A70">
      <w:r>
        <w:rPr>
          <w:rFonts w:ascii="Consolas" w:hAnsi="Consolas" w:cs="Consolas"/>
          <w:color w:val="000000"/>
          <w:sz w:val="19"/>
          <w:szCs w:val="19"/>
        </w:rPr>
        <w:t>}</w:t>
      </w:r>
    </w:p>
    <w:p w:rsidR="00734156" w:rsidRDefault="00734156" w:rsidP="00EB4D26">
      <w:pPr>
        <w:autoSpaceDE w:val="0"/>
        <w:autoSpaceDN w:val="0"/>
        <w:adjustRightInd w:val="0"/>
        <w:spacing w:after="0" w:line="240" w:lineRule="auto"/>
      </w:pPr>
      <w:r w:rsidRPr="00734156">
        <w:t xml:space="preserve">Example </w:t>
      </w:r>
      <w:r w:rsidR="00387C6D">
        <w:t>3</w:t>
      </w:r>
      <w:r w:rsidRPr="00734156">
        <w:t xml:space="preserve">: Create an application in which </w:t>
      </w:r>
      <w:r w:rsidR="001D69BF">
        <w:t xml:space="preserve">the </w:t>
      </w:r>
      <w:r w:rsidRPr="001D69BF">
        <w:rPr>
          <w:noProof/>
        </w:rPr>
        <w:t>user</w:t>
      </w:r>
      <w:r w:rsidRPr="00734156">
        <w:t xml:space="preserve">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B525A2" w:rsidRDefault="00B525A2" w:rsidP="00EB4D26">
      <w:pPr>
        <w:autoSpaceDE w:val="0"/>
        <w:autoSpaceDN w:val="0"/>
        <w:adjustRightInd w:val="0"/>
        <w:spacing w:after="0" w:line="240" w:lineRule="auto"/>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w:t>
      </w:r>
      <w:r w:rsidR="006B776C">
        <w:rPr>
          <w:rFonts w:ascii="Consolas" w:hAnsi="Consolas" w:cs="Consolas"/>
          <w:color w:val="008000"/>
          <w:sz w:val="19"/>
          <w:szCs w:val="19"/>
        </w:rPr>
        <w:t xml:space="preserve"> with two for </w:t>
      </w:r>
      <w:r>
        <w:rPr>
          <w:rFonts w:ascii="Consolas" w:hAnsi="Consolas" w:cs="Consolas"/>
          <w:color w:val="008000"/>
          <w:sz w:val="19"/>
          <w:szCs w:val="19"/>
        </w:rPr>
        <w:t>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734156" w:rsidRDefault="00EB4D26" w:rsidP="00EB4D26">
      <w:pPr>
        <w:rPr>
          <w:rFonts w:ascii="Consolas" w:hAnsi="Consolas" w:cs="Consolas"/>
          <w:color w:val="000000"/>
          <w:sz w:val="19"/>
          <w:szCs w:val="19"/>
        </w:rPr>
      </w:pPr>
      <w:r>
        <w:rPr>
          <w:rFonts w:ascii="Consolas" w:hAnsi="Consolas" w:cs="Consolas"/>
          <w:color w:val="000000"/>
          <w:sz w:val="19"/>
          <w:szCs w:val="19"/>
        </w:rPr>
        <w:t xml:space="preserve">    }</w:t>
      </w:r>
    </w:p>
    <w:p w:rsidR="00AB05B3" w:rsidRDefault="00B525A2" w:rsidP="00EB4D26">
      <w:r>
        <w:rPr>
          <w:noProof/>
          <w:lang w:eastAsia="sr-Latn-RS"/>
        </w:rPr>
        <w:drawing>
          <wp:inline distT="0" distB="0" distL="0" distR="0">
            <wp:extent cx="1819529"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9-Nested_Conditions.png"/>
                    <pic:cNvPicPr/>
                  </pic:nvPicPr>
                  <pic:blipFill>
                    <a:blip r:embed="rId30">
                      <a:extLst>
                        <a:ext uri="{28A0092B-C50C-407E-A947-70E740481C1C}">
                          <a14:useLocalDpi xmlns:a14="http://schemas.microsoft.com/office/drawing/2010/main" val="0"/>
                        </a:ext>
                      </a:extLst>
                    </a:blip>
                    <a:stretch>
                      <a:fillRect/>
                    </a:stretch>
                  </pic:blipFill>
                  <pic:spPr>
                    <a:xfrm>
                      <a:off x="0" y="0"/>
                      <a:ext cx="1819529" cy="724001"/>
                    </a:xfrm>
                    <a:prstGeom prst="rect">
                      <a:avLst/>
                    </a:prstGeom>
                  </pic:spPr>
                </pic:pic>
              </a:graphicData>
            </a:graphic>
          </wp:inline>
        </w:drawing>
      </w:r>
    </w:p>
    <w:p w:rsidR="001245EA" w:rsidRDefault="00734156" w:rsidP="00734156">
      <w:pPr>
        <w:pStyle w:val="Heading2"/>
      </w:pPr>
      <w:r>
        <w:t xml:space="preserve">Multiple </w:t>
      </w:r>
      <w:r w:rsidR="00023847">
        <w:t>Branching</w:t>
      </w:r>
    </w:p>
    <w:p w:rsidR="00734156" w:rsidRDefault="00023847" w:rsidP="00023847">
      <w:r w:rsidRPr="00023847">
        <w:t>In a situation where we need more than one or two conditions to execute some expression, using multiple branching could be an advance. To use multiple branching in C#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w:t>
      </w:r>
    </w:p>
    <w:p w:rsidR="00023847" w:rsidRDefault="00824C12" w:rsidP="00831462">
      <w:r>
        <w:t>Example 4: Create an application which accepts month number as an input and prints out the number of days in that month:</w:t>
      </w:r>
    </w:p>
    <w:p w:rsidR="00824C12" w:rsidRDefault="00824C12" w:rsidP="00831462">
      <w:r>
        <w:rPr>
          <w:noProof/>
          <w:lang w:eastAsia="sr-Latn-RS"/>
        </w:rPr>
        <w:drawing>
          <wp:inline distT="0" distB="0" distL="0" distR="0">
            <wp:extent cx="3019846" cy="685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Multiple_Branching.png"/>
                    <pic:cNvPicPr/>
                  </pic:nvPicPr>
                  <pic:blipFill>
                    <a:blip r:embed="rId31">
                      <a:extLst>
                        <a:ext uri="{28A0092B-C50C-407E-A947-70E740481C1C}">
                          <a14:useLocalDpi xmlns:a14="http://schemas.microsoft.com/office/drawing/2010/main" val="0"/>
                        </a:ext>
                      </a:extLst>
                    </a:blip>
                    <a:stretch>
                      <a:fillRect/>
                    </a:stretch>
                  </pic:blipFill>
                  <pic:spPr>
                    <a:xfrm>
                      <a:off x="0" y="0"/>
                      <a:ext cx="3019846" cy="685896"/>
                    </a:xfrm>
                    <a:prstGeom prst="rect">
                      <a:avLst/>
                    </a:prstGeom>
                  </pic:spPr>
                </pic:pic>
              </a:graphicData>
            </a:graphic>
          </wp:inline>
        </w:drawing>
      </w:r>
    </w:p>
    <w:p w:rsidR="00824C12" w:rsidRDefault="00824C12" w:rsidP="00824C12"/>
    <w:p w:rsidR="00DA1A33" w:rsidRDefault="00AA57AF" w:rsidP="00AA57AF">
      <w:pPr>
        <w:pStyle w:val="Heading1"/>
      </w:pPr>
      <w:r>
        <w:t>While Loop</w:t>
      </w:r>
    </w:p>
    <w:p w:rsidR="00AA57AF" w:rsidRDefault="00AA57AF" w:rsidP="00AA57AF">
      <w:r w:rsidRPr="00AA57AF">
        <w:t>While loop is a loop with a precondition. This means that we are checking a condition first and then if a condition returns true, we execute our express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condit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 &gt; ;</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rPr>
          <w:rFonts w:ascii="Consolas" w:hAnsi="Consolas" w:cs="Consolas"/>
          <w:sz w:val="19"/>
          <w:szCs w:val="19"/>
        </w:rPr>
      </w:pPr>
    </w:p>
    <w:p w:rsidR="00AA57AF" w:rsidRDefault="006662CC" w:rsidP="00AA57AF">
      <w:pPr>
        <w:rPr>
          <w:rFonts w:cs="Consolas"/>
        </w:rPr>
      </w:pPr>
      <w:r w:rsidRPr="006662CC">
        <w:rPr>
          <w:rFonts w:cs="Consolas"/>
        </w:rPr>
        <w:t>Example 1: Create an application which calculates the sum of all the numbers from n to m (inputs from a user)</w:t>
      </w:r>
      <w:r>
        <w:rPr>
          <w:rFonts w:cs="Consolas"/>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n &lt;= 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e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rPr>
          <w:rFonts w:cs="Consolas"/>
        </w:rPr>
      </w:pPr>
      <w:r>
        <w:rPr>
          <w:rFonts w:ascii="Consolas" w:hAnsi="Consolas" w:cs="Consolas"/>
          <w:color w:val="000000"/>
          <w:sz w:val="19"/>
          <w:szCs w:val="19"/>
        </w:rPr>
        <w:t xml:space="preserve">    }</w:t>
      </w:r>
    </w:p>
    <w:p w:rsidR="006662CC" w:rsidRDefault="001553C5" w:rsidP="001553C5">
      <w:pPr>
        <w:rPr>
          <w:rFonts w:cs="Consolas"/>
        </w:rPr>
      </w:pPr>
      <w:r>
        <w:rPr>
          <w:rFonts w:cs="Consolas"/>
          <w:noProof/>
          <w:lang w:eastAsia="sr-Latn-RS"/>
        </w:rPr>
        <w:drawing>
          <wp:inline distT="0" distB="0" distL="0" distR="0">
            <wp:extent cx="2743583" cy="17528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1-WhileExample.png"/>
                    <pic:cNvPicPr/>
                  </pic:nvPicPr>
                  <pic:blipFill>
                    <a:blip r:embed="rId32">
                      <a:extLst>
                        <a:ext uri="{28A0092B-C50C-407E-A947-70E740481C1C}">
                          <a14:useLocalDpi xmlns:a14="http://schemas.microsoft.com/office/drawing/2010/main" val="0"/>
                        </a:ext>
                      </a:extLst>
                    </a:blip>
                    <a:stretch>
                      <a:fillRect/>
                    </a:stretch>
                  </pic:blipFill>
                  <pic:spPr>
                    <a:xfrm>
                      <a:off x="0" y="0"/>
                      <a:ext cx="2743583" cy="1752845"/>
                    </a:xfrm>
                    <a:prstGeom prst="rect">
                      <a:avLst/>
                    </a:prstGeom>
                  </pic:spPr>
                </pic:pic>
              </a:graphicData>
            </a:graphic>
          </wp:inline>
        </w:drawing>
      </w:r>
    </w:p>
    <w:p w:rsidR="00FC06C0" w:rsidRPr="00FC06C0" w:rsidRDefault="00FC06C0" w:rsidP="00FC06C0">
      <w:pPr>
        <w:rPr>
          <w:rFonts w:cs="Consolas"/>
        </w:rPr>
      </w:pPr>
      <w:r w:rsidRPr="00FC06C0">
        <w:rPr>
          <w:rFonts w:cs="Consolas"/>
        </w:rPr>
        <w:t>So let's explain the code above.</w:t>
      </w:r>
    </w:p>
    <w:p w:rsidR="001553C5" w:rsidRDefault="00FC06C0" w:rsidP="00FC06C0">
      <w:pPr>
        <w:rPr>
          <w:rFonts w:cs="Consolas"/>
        </w:rPr>
      </w:pPr>
      <w:r w:rsidRPr="00FC06C0">
        <w:rPr>
          <w:rFonts w:cs="Consolas"/>
        </w:rPr>
        <w:t>Because we calculate the sum of all numbers from "n" to "m", we need to have a variable to store that value. It needs to be initialized with a zero at a beginning. Without that, our app will fail to build due to the sum variable being unassigned.</w:t>
      </w:r>
    </w:p>
    <w:p w:rsidR="00D56A3D" w:rsidRPr="00D56A3D" w:rsidRDefault="00D56A3D" w:rsidP="00D56A3D">
      <w:pPr>
        <w:rPr>
          <w:rFonts w:cs="Consolas"/>
        </w:rPr>
      </w:pPr>
      <w:r w:rsidRPr="00D56A3D">
        <w:rPr>
          <w:rFonts w:cs="Consolas"/>
        </w:rPr>
        <w:t>In a while loop, we are going through all the numbers from n to m and adding every number to the sum variable. We are using this expression: sum += n; which is a shorter for sum = sum + n;</w:t>
      </w:r>
    </w:p>
    <w:p w:rsidR="00FC06C0" w:rsidRDefault="00D56A3D" w:rsidP="00D56A3D">
      <w:pPr>
        <w:rPr>
          <w:rFonts w:cs="Consolas"/>
        </w:rPr>
      </w:pPr>
      <w:r w:rsidRPr="00D56A3D">
        <w:rPr>
          <w:rFonts w:cs="Consolas"/>
        </w:rPr>
        <w:t xml:space="preserve">Finally, we need to increment the n variable by 1. Without that, we would have an infinite loop because the value of the n variable would always be </w:t>
      </w:r>
      <w:r>
        <w:rPr>
          <w:rFonts w:cs="Consolas"/>
        </w:rPr>
        <w:t>lesser</w:t>
      </w:r>
      <w:r w:rsidRPr="00D56A3D">
        <w:rPr>
          <w:rFonts w:cs="Consolas"/>
        </w:rPr>
        <w:t xml:space="preserve"> than the value of </w:t>
      </w:r>
      <w:r w:rsidRPr="007920F3">
        <w:rPr>
          <w:rFonts w:cs="Consolas"/>
          <w:noProof/>
        </w:rPr>
        <w:t xml:space="preserve">the </w:t>
      </w:r>
      <w:r w:rsidR="007920F3">
        <w:rPr>
          <w:rFonts w:cs="Consolas"/>
          <w:noProof/>
        </w:rPr>
        <w:t>„</w:t>
      </w:r>
      <w:r w:rsidRPr="007920F3">
        <w:rPr>
          <w:rFonts w:cs="Consolas"/>
          <w:noProof/>
        </w:rPr>
        <w:t>m</w:t>
      </w:r>
      <w:r w:rsidR="007920F3">
        <w:rPr>
          <w:rFonts w:cs="Consolas"/>
          <w:noProof/>
        </w:rPr>
        <w:t>“</w:t>
      </w:r>
      <w:r w:rsidRPr="00D56A3D">
        <w:rPr>
          <w:rFonts w:cs="Consolas"/>
        </w:rPr>
        <w:t xml:space="preserve"> variable.</w:t>
      </w:r>
    </w:p>
    <w:p w:rsidR="00D56A3D" w:rsidRDefault="00524257" w:rsidP="00524257">
      <w:pPr>
        <w:pStyle w:val="Heading1"/>
      </w:pPr>
      <w:r>
        <w:t>For Loop</w:t>
      </w:r>
    </w:p>
    <w:p w:rsidR="00524257" w:rsidRDefault="00524257" w:rsidP="00524257">
      <w:r w:rsidRPr="00524257">
        <w:t>For loop is another loop with a precondition. We use the following syntax to write it in the C#:</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initialization; condition; progression;)</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loop body &gt; ;</w:t>
      </w:r>
    </w:p>
    <w:p w:rsidR="00524257" w:rsidRDefault="00524257" w:rsidP="00524257">
      <w:r>
        <w:rPr>
          <w:rFonts w:ascii="Consolas" w:hAnsi="Consolas" w:cs="Consolas"/>
          <w:color w:val="000000"/>
          <w:sz w:val="19"/>
          <w:szCs w:val="19"/>
        </w:rPr>
        <w:t>}</w:t>
      </w:r>
    </w:p>
    <w:p w:rsidR="00524257" w:rsidRDefault="00524257" w:rsidP="00524257">
      <w:r w:rsidRPr="00524257">
        <w:t xml:space="preserve">We use initialization on the beginning of the loop and it serves the purpose of initializing the variable with a value. The condition is used to determine when the loop is completed. Progression is a part in which we increment or decrement our variable initialized in the initialization part. The body consists of all the expressions we need to execute </w:t>
      </w:r>
      <w:r w:rsidR="00840747">
        <w:t>as long as the condition is true</w:t>
      </w:r>
      <w:r w:rsidRPr="00524257">
        <w:t>.</w:t>
      </w:r>
    </w:p>
    <w:p w:rsidR="00A023D4" w:rsidRDefault="00A023D4" w:rsidP="00524257">
      <w:r w:rsidRPr="00A023D4">
        <w:t>It is important to know that the order of execution is: Initialization, Condition, Loop Body, Progression.</w:t>
      </w:r>
    </w:p>
    <w:p w:rsidR="00840747" w:rsidRDefault="00840747" w:rsidP="00524257">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class</w:t>
      </w:r>
      <w:r>
        <w:rPr>
          <w:rFonts w:ascii="Consolas" w:hAnsi="Consolas" w:cs="Consolas"/>
          <w:color w:val="000000"/>
          <w:sz w:val="19"/>
          <w:szCs w:val="19"/>
        </w:rPr>
        <w:t xml:space="preserve"> </w:t>
      </w:r>
      <w:r>
        <w:rPr>
          <w:rFonts w:ascii="Consolas" w:hAnsi="Consolas" w:cs="Consolas"/>
          <w:color w:val="2B91AF"/>
          <w:sz w:val="19"/>
          <w:szCs w:val="19"/>
        </w:rPr>
        <w:t>Program</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n; i &lt;= m;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r>
        <w:rPr>
          <w:rFonts w:ascii="Consolas" w:hAnsi="Consolas" w:cs="Consolas"/>
          <w:color w:val="000000"/>
          <w:sz w:val="19"/>
          <w:szCs w:val="19"/>
        </w:rPr>
        <w:t xml:space="preserve">    }</w:t>
      </w:r>
    </w:p>
    <w:p w:rsidR="00840747" w:rsidRDefault="00840747" w:rsidP="00840747">
      <w:r>
        <w:rPr>
          <w:noProof/>
          <w:lang w:eastAsia="sr-Latn-RS"/>
        </w:rPr>
        <w:drawing>
          <wp:inline distT="0" distB="0" distL="0" distR="0">
            <wp:extent cx="3192165" cy="1715193"/>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2-ForExample.png"/>
                    <pic:cNvPicPr/>
                  </pic:nvPicPr>
                  <pic:blipFill>
                    <a:blip r:embed="rId33">
                      <a:extLst>
                        <a:ext uri="{28A0092B-C50C-407E-A947-70E740481C1C}">
                          <a14:useLocalDpi xmlns:a14="http://schemas.microsoft.com/office/drawing/2010/main" val="0"/>
                        </a:ext>
                      </a:extLst>
                    </a:blip>
                    <a:stretch>
                      <a:fillRect/>
                    </a:stretch>
                  </pic:blipFill>
                  <pic:spPr>
                    <a:xfrm>
                      <a:off x="0" y="0"/>
                      <a:ext cx="3192165" cy="1715193"/>
                    </a:xfrm>
                    <a:prstGeom prst="rect">
                      <a:avLst/>
                    </a:prstGeom>
                  </pic:spPr>
                </pic:pic>
              </a:graphicData>
            </a:graphic>
          </wp:inline>
        </w:drawing>
      </w:r>
    </w:p>
    <w:p w:rsidR="00840747" w:rsidRDefault="007920F3" w:rsidP="00840747">
      <w:r>
        <w:t>Example 2:  Create an application that prints out all the integer numbers from n to 1:</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number n that is greater than 1: "</w:t>
      </w:r>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for</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 n; i &gt;= 1; 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r>
        <w:rPr>
          <w:rFonts w:ascii="Consolas" w:hAnsi="Consolas" w:cs="Consolas"/>
          <w:color w:val="000000"/>
          <w:sz w:val="19"/>
          <w:szCs w:val="19"/>
          <w:lang w:val="en-US"/>
        </w:rPr>
        <w:t xml:space="preserve">    }</w:t>
      </w:r>
    </w:p>
    <w:p w:rsidR="007920F3" w:rsidRDefault="007920F3" w:rsidP="007920F3">
      <w:r>
        <w:rPr>
          <w:noProof/>
          <w:lang w:eastAsia="sr-Latn-RS"/>
        </w:rPr>
        <w:drawing>
          <wp:inline distT="0" distB="0" distL="0" distR="0">
            <wp:extent cx="3180309" cy="1168842"/>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3-ForExample2.png"/>
                    <pic:cNvPicPr/>
                  </pic:nvPicPr>
                  <pic:blipFill>
                    <a:blip r:embed="rId34">
                      <a:extLst>
                        <a:ext uri="{28A0092B-C50C-407E-A947-70E740481C1C}">
                          <a14:useLocalDpi xmlns:a14="http://schemas.microsoft.com/office/drawing/2010/main" val="0"/>
                        </a:ext>
                      </a:extLst>
                    </a:blip>
                    <a:stretch>
                      <a:fillRect/>
                    </a:stretch>
                  </pic:blipFill>
                  <pic:spPr>
                    <a:xfrm>
                      <a:off x="0" y="0"/>
                      <a:ext cx="3198761" cy="1175624"/>
                    </a:xfrm>
                    <a:prstGeom prst="rect">
                      <a:avLst/>
                    </a:prstGeom>
                  </pic:spPr>
                </pic:pic>
              </a:graphicData>
            </a:graphic>
          </wp:inline>
        </w:drawing>
      </w:r>
    </w:p>
    <w:p w:rsidR="007920F3" w:rsidRDefault="007920F3" w:rsidP="007920F3">
      <w:pPr>
        <w:pStyle w:val="Heading1"/>
      </w:pPr>
      <w:r>
        <w:lastRenderedPageBreak/>
        <w:t>Do-While Loop</w:t>
      </w:r>
    </w:p>
    <w:p w:rsidR="007920F3" w:rsidRDefault="001D69BF" w:rsidP="007920F3">
      <w:r>
        <w:t xml:space="preserve">The do-while loop is a loop with postcondition. What this means is that the loop body is executed first and the </w:t>
      </w:r>
      <w:r w:rsidRPr="001D69BF">
        <w:rPr>
          <w:noProof/>
        </w:rPr>
        <w:t>condition</w:t>
      </w:r>
      <w:r>
        <w:t xml:space="preserve"> is checked after, </w:t>
      </w:r>
      <w:r w:rsidRPr="001D69BF">
        <w:rPr>
          <w:noProof/>
        </w:rPr>
        <w:t>tota</w:t>
      </w:r>
      <w:r>
        <w:rPr>
          <w:noProof/>
        </w:rPr>
        <w:t>l</w:t>
      </w:r>
      <w:r w:rsidRPr="001D69BF">
        <w:rPr>
          <w:noProof/>
        </w:rPr>
        <w:t>ly</w:t>
      </w:r>
      <w:r>
        <w:t xml:space="preserve"> opposite from the previous loop examples.</w:t>
      </w:r>
    </w:p>
    <w:p w:rsidR="001D69BF" w:rsidRDefault="001D69BF" w:rsidP="007920F3">
      <w:r>
        <w:t xml:space="preserve">We can implement this loop in the </w:t>
      </w:r>
      <w:r w:rsidRPr="001D69BF">
        <w:rPr>
          <w:noProof/>
        </w:rPr>
        <w:t>following</w:t>
      </w:r>
      <w:r>
        <w:t xml:space="preserve"> wa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do</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gt; ;</w:t>
      </w:r>
    </w:p>
    <w:p w:rsidR="001D69BF" w:rsidRDefault="001D69BF" w:rsidP="001D69BF">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condition);</w:t>
      </w:r>
    </w:p>
    <w:p w:rsidR="001D69BF" w:rsidRDefault="001D69BF" w:rsidP="001D69BF">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integer n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integer m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m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um = 0;</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do</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sum +=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n &lt;= 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The sum from n to m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r>
        <w:rPr>
          <w:rFonts w:ascii="Consolas" w:hAnsi="Consolas" w:cs="Consolas"/>
          <w:color w:val="000000"/>
          <w:sz w:val="19"/>
          <w:szCs w:val="19"/>
          <w:lang w:val="en-US"/>
        </w:rPr>
        <w:t xml:space="preserve">    }</w:t>
      </w:r>
    </w:p>
    <w:p w:rsidR="001D69BF" w:rsidRDefault="001D69BF" w:rsidP="001D69BF">
      <w:r>
        <w:rPr>
          <w:noProof/>
          <w:lang w:eastAsia="sr-Latn-RS"/>
        </w:rPr>
        <w:drawing>
          <wp:inline distT="0" distB="0" distL="0" distR="0">
            <wp:extent cx="2543530" cy="905001"/>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Do_while_Example1.png"/>
                    <pic:cNvPicPr/>
                  </pic:nvPicPr>
                  <pic:blipFill>
                    <a:blip r:embed="rId35">
                      <a:extLst>
                        <a:ext uri="{28A0092B-C50C-407E-A947-70E740481C1C}">
                          <a14:useLocalDpi xmlns:a14="http://schemas.microsoft.com/office/drawing/2010/main" val="0"/>
                        </a:ext>
                      </a:extLst>
                    </a:blip>
                    <a:stretch>
                      <a:fillRect/>
                    </a:stretch>
                  </pic:blipFill>
                  <pic:spPr>
                    <a:xfrm>
                      <a:off x="0" y="0"/>
                      <a:ext cx="2543530" cy="905001"/>
                    </a:xfrm>
                    <a:prstGeom prst="rect">
                      <a:avLst/>
                    </a:prstGeom>
                  </pic:spPr>
                </pic:pic>
              </a:graphicData>
            </a:graphic>
          </wp:inline>
        </w:drawing>
      </w:r>
    </w:p>
    <w:p w:rsidR="00713DCE" w:rsidRDefault="00713DCE" w:rsidP="001D69BF"/>
    <w:p w:rsidR="00713DCE" w:rsidRDefault="00713DCE" w:rsidP="001D69BF">
      <w:r>
        <w:t>Example 2: Create an application which prints out the summary of all the even numbers to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upper border number n: "</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um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tartingNumber = 4;</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do</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sum += startingNumber;</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startingNumber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startingNumber &lt;=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Sum of all the even number to n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r>
        <w:rPr>
          <w:rFonts w:ascii="Consolas" w:hAnsi="Consolas" w:cs="Consolas"/>
          <w:color w:val="000000"/>
          <w:sz w:val="19"/>
          <w:szCs w:val="19"/>
          <w:lang w:val="en-US"/>
        </w:rPr>
        <w:t xml:space="preserve">    }</w:t>
      </w:r>
    </w:p>
    <w:p w:rsidR="00713DCE" w:rsidRDefault="00713DCE" w:rsidP="00713DCE">
      <w:r>
        <w:rPr>
          <w:noProof/>
          <w:lang w:eastAsia="sr-Latn-RS"/>
        </w:rPr>
        <w:drawing>
          <wp:inline distT="0" distB="0" distL="0" distR="0">
            <wp:extent cx="3172268" cy="93358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5-Do_while_Example2.png"/>
                    <pic:cNvPicPr/>
                  </pic:nvPicPr>
                  <pic:blipFill>
                    <a:blip r:embed="rId36">
                      <a:extLst>
                        <a:ext uri="{28A0092B-C50C-407E-A947-70E740481C1C}">
                          <a14:useLocalDpi xmlns:a14="http://schemas.microsoft.com/office/drawing/2010/main" val="0"/>
                        </a:ext>
                      </a:extLst>
                    </a:blip>
                    <a:stretch>
                      <a:fillRect/>
                    </a:stretch>
                  </pic:blipFill>
                  <pic:spPr>
                    <a:xfrm>
                      <a:off x="0" y="0"/>
                      <a:ext cx="3172268" cy="933580"/>
                    </a:xfrm>
                    <a:prstGeom prst="rect">
                      <a:avLst/>
                    </a:prstGeom>
                  </pic:spPr>
                </pic:pic>
              </a:graphicData>
            </a:graphic>
          </wp:inline>
        </w:drawing>
      </w:r>
    </w:p>
    <w:p w:rsidR="00713DCE" w:rsidRDefault="00713DCE" w:rsidP="00713DCE"/>
    <w:p w:rsidR="00AC474A" w:rsidRDefault="00AC474A" w:rsidP="00AC474A">
      <w:pPr>
        <w:pStyle w:val="Heading1"/>
      </w:pPr>
      <w:r>
        <w:t>Handling Exceptions</w:t>
      </w:r>
    </w:p>
    <w:p w:rsidR="00AC474A" w:rsidRDefault="00AC474A" w:rsidP="00AC474A">
      <w:r>
        <w:t>Exceptions are the problems that could appear unplanned in our code while we develop our project. That’s why we call these exceptions unhandled exceptions. If they are not handled, they will cause our application to stop working and will throw one of the exception messages. That is not something we want in our code.</w:t>
      </w:r>
    </w:p>
    <w:p w:rsidR="00AC474A" w:rsidRDefault="00AC474A" w:rsidP="00AC474A">
      <w:pPr>
        <w:pStyle w:val="Heading2"/>
      </w:pPr>
      <w:r>
        <w:t>Try-Catch Block</w:t>
      </w:r>
    </w:p>
    <w:p w:rsidR="00AC474A" w:rsidRDefault="00AC474A" w:rsidP="00AC474A">
      <w:r>
        <w:t xml:space="preserve">C# provides to us a built-in support to handle those unhandled exceptions by using a </w:t>
      </w:r>
      <w:r w:rsidRPr="00AC474A">
        <w:rPr>
          <w:noProof/>
        </w:rPr>
        <w:t>try-catch</w:t>
      </w:r>
      <w:r>
        <w:t xml:space="preserve"> block of code:</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try</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w:t>
      </w:r>
      <w:r>
        <w:rPr>
          <w:rFonts w:ascii="Consolas" w:eastAsia="Times New Roman" w:hAnsi="Consolas" w:cs="Consolas"/>
          <w:color w:val="212529"/>
          <w:sz w:val="21"/>
          <w:szCs w:val="21"/>
          <w:lang w:val="en-US"/>
        </w:rPr>
        <w:t>expressions that could cause an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catch(Exception ex)</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handle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Default="00AC474A" w:rsidP="00AC474A"/>
    <w:p w:rsidR="00AC474A" w:rsidRDefault="00AC474A" w:rsidP="00AC474A">
      <w:r>
        <w:t xml:space="preserve">In the try </w:t>
      </w:r>
      <w:r w:rsidRPr="00AC474A">
        <w:rPr>
          <w:noProof/>
        </w:rPr>
        <w:t>block</w:t>
      </w:r>
      <w:r>
        <w:rPr>
          <w:noProof/>
        </w:rPr>
        <w:t>,</w:t>
      </w:r>
      <w:r>
        <w:t xml:space="preserve"> we write our code and the catch block will handle all the exceptions that could arise in the try block. This way our program won’t stop at all and we can show some meaningful message to the user.</w:t>
      </w:r>
    </w:p>
    <w:p w:rsidR="00AC474A" w:rsidRDefault="00AC474A" w:rsidP="00AC474A">
      <w:r>
        <w:t xml:space="preserve">Let’s see how our program works without and with handling exceptions. </w:t>
      </w:r>
    </w:p>
    <w:p w:rsidR="009434F8" w:rsidRDefault="009434F8" w:rsidP="00AC474A">
      <w:r>
        <w:t>Example 1: Create an application which prints out the square root of the integer number entered by the user:</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 = Convert.ToInt32(Console.ReadLine());</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Math.Sqrt(nu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r>
        <w:lastRenderedPageBreak/>
        <w:t xml:space="preserve">This code is going to work just fine if a user enters an integer number, but </w:t>
      </w:r>
      <w:r w:rsidRPr="009434F8">
        <w:rPr>
          <w:noProof/>
        </w:rPr>
        <w:t>look</w:t>
      </w:r>
      <w:r>
        <w:rPr>
          <w:noProof/>
        </w:rPr>
        <w:t xml:space="preserve"> at</w:t>
      </w:r>
      <w:r>
        <w:t xml:space="preserve"> what is going to </w:t>
      </w:r>
      <w:r w:rsidRPr="009434F8">
        <w:rPr>
          <w:noProof/>
        </w:rPr>
        <w:t>happen</w:t>
      </w:r>
      <w:r>
        <w:t xml:space="preserve"> if a user enters a string:</w:t>
      </w:r>
    </w:p>
    <w:p w:rsidR="009434F8" w:rsidRDefault="009434F8" w:rsidP="009434F8">
      <w:r>
        <w:rPr>
          <w:noProof/>
          <w:lang w:eastAsia="sr-Latn-RS"/>
        </w:rPr>
        <w:drawing>
          <wp:inline distT="0" distB="0" distL="0" distR="0">
            <wp:extent cx="576072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Unhandled_Exceptio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3190875"/>
                    </a:xfrm>
                    <a:prstGeom prst="rect">
                      <a:avLst/>
                    </a:prstGeom>
                  </pic:spPr>
                </pic:pic>
              </a:graphicData>
            </a:graphic>
          </wp:inline>
        </w:drawing>
      </w:r>
    </w:p>
    <w:p w:rsidR="009434F8" w:rsidRDefault="005E022C" w:rsidP="009434F8">
      <w:r>
        <w:t>We see that our application has stopped working. This is very bad for a user. So, let’s implement the same code but with the try-catch block:</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tr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 = Convert.ToInt32(Console.ReadLine());</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Math.Sqrt(nu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There is something wrong in our application, please look at this message: </w:t>
      </w:r>
      <w:r>
        <w:rPr>
          <w:rFonts w:ascii="Consolas" w:hAnsi="Consolas" w:cs="Consolas"/>
          <w:color w:val="000000"/>
          <w:sz w:val="19"/>
          <w:szCs w:val="19"/>
          <w:lang w:val="en-US"/>
        </w:rPr>
        <w:t>{ex.Messag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r>
        <w:rPr>
          <w:rFonts w:ascii="Consolas" w:hAnsi="Consolas" w:cs="Consolas"/>
          <w:color w:val="000000"/>
          <w:sz w:val="19"/>
          <w:szCs w:val="19"/>
          <w:lang w:val="en-US"/>
        </w:rPr>
        <w:t xml:space="preserve">    }</w:t>
      </w:r>
    </w:p>
    <w:p w:rsidR="009434F8" w:rsidRDefault="005E022C" w:rsidP="009434F8">
      <w:r>
        <w:rPr>
          <w:noProof/>
          <w:lang w:eastAsia="sr-Latn-RS"/>
        </w:rPr>
        <w:drawing>
          <wp:inline distT="0" distB="0" distL="0" distR="0">
            <wp:extent cx="5760720" cy="1073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7-Handled_Exception.png"/>
                    <pic:cNvPicPr/>
                  </pic:nvPicPr>
                  <pic:blipFill>
                    <a:blip r:embed="rId38">
                      <a:extLst>
                        <a:ext uri="{28A0092B-C50C-407E-A947-70E740481C1C}">
                          <a14:useLocalDpi xmlns:a14="http://schemas.microsoft.com/office/drawing/2010/main" val="0"/>
                        </a:ext>
                      </a:extLst>
                    </a:blip>
                    <a:stretch>
                      <a:fillRect/>
                    </a:stretch>
                  </pic:blipFill>
                  <pic:spPr>
                    <a:xfrm>
                      <a:off x="0" y="0"/>
                      <a:ext cx="5760720" cy="1073785"/>
                    </a:xfrm>
                    <a:prstGeom prst="rect">
                      <a:avLst/>
                    </a:prstGeom>
                  </pic:spPr>
                </pic:pic>
              </a:graphicData>
            </a:graphic>
          </wp:inline>
        </w:drawing>
      </w:r>
    </w:p>
    <w:p w:rsidR="009434F8" w:rsidRDefault="005E022C" w:rsidP="009434F8">
      <w:r>
        <w:t>As we can see, our app didn’t stop and we have a nice readable message for our user, which is much better then the previous example.</w:t>
      </w:r>
    </w:p>
    <w:p w:rsidR="005E022C" w:rsidRDefault="005E022C" w:rsidP="009434F8">
      <w:r>
        <w:lastRenderedPageBreak/>
        <w:t>C# has its own set of specific exceptions which we can use in our application. Some of them are: NullReferenceException, ArgumentOutOfRangeException, InvalidCastException, FileNotFoundException, DevideByZeroException, FormatException, InvalidOperationException etc.</w:t>
      </w:r>
    </w:p>
    <w:p w:rsidR="005E022C" w:rsidRDefault="005E022C" w:rsidP="009434F8">
      <w:r>
        <w:t>We can use them in this wa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tr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Code in here that could cause an exceptio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DivideByZero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Cannot divide by zero.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InvalidOperation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Forma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w:t>
      </w:r>
      <w:r w:rsidR="00545605">
        <w:rPr>
          <w:rFonts w:ascii="Consolas" w:hAnsi="Consolas" w:cs="Consolas"/>
          <w:color w:val="A31515"/>
          <w:sz w:val="19"/>
          <w:szCs w:val="19"/>
          <w:lang w:val="en-US"/>
        </w:rPr>
        <w:t>Any exception that previous catch blocks didn’t handl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r>
        <w:rPr>
          <w:rFonts w:ascii="Consolas" w:hAnsi="Consolas" w:cs="Consolas"/>
          <w:color w:val="000000"/>
          <w:sz w:val="19"/>
          <w:szCs w:val="19"/>
          <w:lang w:val="en-US"/>
        </w:rPr>
        <w:t xml:space="preserve">    }</w:t>
      </w:r>
    </w:p>
    <w:p w:rsidR="005E022C" w:rsidRDefault="005E022C" w:rsidP="005E022C">
      <w:r>
        <w:t xml:space="preserve">It is very important to place </w:t>
      </w:r>
      <w:r w:rsidR="00545605">
        <w:t xml:space="preserve">the </w:t>
      </w:r>
      <w:r>
        <w:t>specific catch blocks before the global catch block</w:t>
      </w:r>
      <w:r w:rsidR="00545605">
        <w:t>, otherwise, our compiler will complain:</w:t>
      </w:r>
    </w:p>
    <w:p w:rsidR="00545605" w:rsidRDefault="00545605" w:rsidP="005E022C">
      <w:r>
        <w:rPr>
          <w:noProof/>
          <w:lang w:eastAsia="sr-Latn-RS"/>
        </w:rPr>
        <w:drawing>
          <wp:inline distT="0" distB="0" distL="0" distR="0">
            <wp:extent cx="5760720" cy="15881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8-Invalid_Exception.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1588135"/>
                    </a:xfrm>
                    <a:prstGeom prst="rect">
                      <a:avLst/>
                    </a:prstGeom>
                  </pic:spPr>
                </pic:pic>
              </a:graphicData>
            </a:graphic>
          </wp:inline>
        </w:drawing>
      </w:r>
    </w:p>
    <w:p w:rsidR="00545605" w:rsidRDefault="00545605" w:rsidP="005E022C">
      <w:r>
        <w:t>Excellent.</w:t>
      </w:r>
    </w:p>
    <w:p w:rsidR="00545605" w:rsidRDefault="00545605" w:rsidP="005E022C">
      <w:r>
        <w:t>Now we know how to write a safe code and how to handle errors in our app.</w:t>
      </w:r>
    </w:p>
    <w:p w:rsidR="00CF5DE3" w:rsidRDefault="00CF5DE3" w:rsidP="005E022C"/>
    <w:p w:rsidR="00CF5DE3" w:rsidRDefault="00CF5DE3" w:rsidP="005E022C"/>
    <w:p w:rsidR="00CF5DE3" w:rsidRDefault="00CF5DE3" w:rsidP="00CF5DE3">
      <w:pPr>
        <w:pStyle w:val="Heading1"/>
      </w:pPr>
      <w:r>
        <w:lastRenderedPageBreak/>
        <w:t>Access Modifiers</w:t>
      </w:r>
    </w:p>
    <w:p w:rsidR="003A2348" w:rsidRDefault="003A2348" w:rsidP="00CF5DE3">
      <w:r w:rsidRPr="003A2348">
        <w:t>In this article we are going to explain different types of access modifiers in C# and what is their purpose. It is important to have this knowledge in order to work easier with methods in a next article.</w:t>
      </w:r>
    </w:p>
    <w:p w:rsidR="00CF5DE3" w:rsidRDefault="00CF5DE3" w:rsidP="00CF5DE3">
      <w:r w:rsidRPr="00CF5DE3">
        <w:t>Access modifiers specify the accessibility of an object and all of its members in the C# project. All the C# types have access modifiers implemented, even if they are not mentioned (default access modifier is applied then).</w:t>
      </w:r>
    </w:p>
    <w:p w:rsidR="00CF5DE3" w:rsidRDefault="00CF5DE3" w:rsidP="00CF5DE3">
      <w:pPr>
        <w:pStyle w:val="Heading2"/>
      </w:pPr>
      <w:r>
        <w:t>Access Modifiers Types</w:t>
      </w:r>
    </w:p>
    <w:p w:rsidR="00D4639A" w:rsidRDefault="00D4639A" w:rsidP="00D4639A">
      <w:r>
        <w:t>C# provides five types of access modifiers: private, public, protected, internal, protected-internal.</w:t>
      </w:r>
    </w:p>
    <w:p w:rsidR="00D4639A" w:rsidRDefault="00D4639A" w:rsidP="00D4639A">
      <w:r>
        <w:t xml:space="preserve">Objects that implement </w:t>
      </w:r>
      <w:r w:rsidRPr="00D4639A">
        <w:rPr>
          <w:b/>
        </w:rPr>
        <w:t>private</w:t>
      </w:r>
      <w:r>
        <w:t xml:space="preserve"> access modifier are accessible only inside a class or a structure. We can't access them outside the class they are created.</w:t>
      </w:r>
    </w:p>
    <w:p w:rsidR="00D4639A" w:rsidRDefault="00D4639A" w:rsidP="00D4639A">
      <w:r>
        <w:t xml:space="preserve">Objects that implement </w:t>
      </w:r>
      <w:r w:rsidRPr="00066D7B">
        <w:rPr>
          <w:b/>
        </w:rPr>
        <w:t>public</w:t>
      </w:r>
      <w:r>
        <w:t xml:space="preserve"> access modifier are accessible from everywhere in our project. There are no accessibility restrictions.</w:t>
      </w:r>
    </w:p>
    <w:p w:rsidR="00D4639A" w:rsidRDefault="00D4639A" w:rsidP="00D4639A">
      <w:r>
        <w:t xml:space="preserve">The </w:t>
      </w:r>
      <w:r w:rsidRPr="00066D7B">
        <w:rPr>
          <w:b/>
        </w:rPr>
        <w:t>protected</w:t>
      </w:r>
      <w:r>
        <w:t xml:space="preserve"> keyword implies that the object is accessible inside the class and in all classes that derive from that class.</w:t>
      </w:r>
    </w:p>
    <w:p w:rsidR="00D4639A" w:rsidRDefault="00D4639A" w:rsidP="00D4639A">
      <w:r>
        <w:t xml:space="preserve">The </w:t>
      </w:r>
      <w:r w:rsidRPr="00066D7B">
        <w:rPr>
          <w:b/>
        </w:rPr>
        <w:t>internal</w:t>
      </w:r>
      <w:r>
        <w:t xml:space="preserve"> keyword specifies that the object is accessible only inside its own assembly but not in other assemblies.</w:t>
      </w:r>
    </w:p>
    <w:p w:rsidR="00CF5DE3" w:rsidRDefault="00D4639A" w:rsidP="00D4639A">
      <w:r>
        <w:t xml:space="preserve">The protected </w:t>
      </w:r>
      <w:r w:rsidRPr="00066D7B">
        <w:rPr>
          <w:b/>
        </w:rPr>
        <w:t>internal access</w:t>
      </w:r>
      <w:r>
        <w:t xml:space="preserve"> modifier is a combination of protected and internal.</w:t>
      </w:r>
    </w:p>
    <w:p w:rsidR="00BC1962" w:rsidRDefault="00F95119" w:rsidP="00F95119">
      <w:pPr>
        <w:pStyle w:val="Heading1"/>
      </w:pPr>
      <w:r>
        <w:t>Methods</w:t>
      </w:r>
    </w:p>
    <w:p w:rsidR="00CB14A8" w:rsidRDefault="00CB14A8" w:rsidP="00CB14A8">
      <w:r w:rsidRPr="00CB14A8">
        <w:t>A method is a code block that we can use to extract part of our code to reuse them thus making our classes more readable and easier to maintain. We can execute all that code inside a method once we call that method by using its name and specifying required arguments.</w:t>
      </w:r>
    </w:p>
    <w:p w:rsidR="00CB14A8" w:rsidRDefault="00CB14A8" w:rsidP="00CB14A8">
      <w:pPr>
        <w:pStyle w:val="Heading2"/>
      </w:pPr>
      <w:r>
        <w:t>Method Signitures</w:t>
      </w:r>
    </w:p>
    <w:p w:rsidR="00CB14A8" w:rsidRDefault="00CB14A8" w:rsidP="00CB14A8">
      <w:r w:rsidRPr="00CB14A8">
        <w:t xml:space="preserve">We can declare our methods by specifying the method signature that consists of </w:t>
      </w:r>
      <w:r w:rsidR="003A723B">
        <w:t xml:space="preserve">the </w:t>
      </w:r>
      <w:r w:rsidRPr="003A723B">
        <w:rPr>
          <w:b/>
        </w:rPr>
        <w:t>access modifier</w:t>
      </w:r>
      <w:r w:rsidRPr="00CB14A8">
        <w:t xml:space="preserve"> (public, private...), a </w:t>
      </w:r>
      <w:r w:rsidRPr="003A723B">
        <w:rPr>
          <w:b/>
        </w:rPr>
        <w:t>return value</w:t>
      </w:r>
      <w:r w:rsidRPr="00CB14A8">
        <w:t xml:space="preserve"> (void, int, double...), a </w:t>
      </w:r>
      <w:r w:rsidRPr="003A723B">
        <w:rPr>
          <w:b/>
        </w:rPr>
        <w:t>name of a method</w:t>
      </w:r>
      <w:r w:rsidRPr="00CB14A8">
        <w:t xml:space="preserve">, and </w:t>
      </w:r>
      <w:r w:rsidRPr="003A723B">
        <w:rPr>
          <w:b/>
        </w:rPr>
        <w:t>method parameters</w:t>
      </w:r>
      <w:r w:rsidRPr="00CB14A8">
        <w:t>. If we want our method to have an implementation, it needs to have two curly brackets to specifies the body of the method. We place our code between tho</w:t>
      </w:r>
      <w:r w:rsidR="003A723B">
        <w:t>se curly brackets.</w:t>
      </w:r>
    </w:p>
    <w:p w:rsidR="003A723B" w:rsidRDefault="003A723B" w:rsidP="00CB14A8">
      <w:r w:rsidRPr="003A723B">
        <w:t>If our method returns any value (for example an int) it needs to have as a return type an int keyword and inside curly brackets the return keyword. If it doesn’t return anything, then as a return value we use void keyword and without retu</w:t>
      </w:r>
      <w:r>
        <w:t>rn keyword in a method body:</w:t>
      </w:r>
    </w:p>
    <w:p w:rsidR="003A723B" w:rsidRDefault="003A723B" w:rsidP="00CB14A8">
      <w:r>
        <w:rPr>
          <w:noProof/>
          <w:lang w:eastAsia="sr-Latn-RS"/>
        </w:rPr>
        <w:drawing>
          <wp:inline distT="0" distB="0" distL="0" distR="0">
            <wp:extent cx="3608705" cy="1876508"/>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9-Method_signitures.png"/>
                    <pic:cNvPicPr/>
                  </pic:nvPicPr>
                  <pic:blipFill>
                    <a:blip r:embed="rId40">
                      <a:extLst>
                        <a:ext uri="{28A0092B-C50C-407E-A947-70E740481C1C}">
                          <a14:useLocalDpi xmlns:a14="http://schemas.microsoft.com/office/drawing/2010/main" val="0"/>
                        </a:ext>
                      </a:extLst>
                    </a:blip>
                    <a:stretch>
                      <a:fillRect/>
                    </a:stretch>
                  </pic:blipFill>
                  <pic:spPr>
                    <a:xfrm>
                      <a:off x="0" y="0"/>
                      <a:ext cx="3682076" cy="1914661"/>
                    </a:xfrm>
                    <a:prstGeom prst="rect">
                      <a:avLst/>
                    </a:prstGeom>
                  </pic:spPr>
                </pic:pic>
              </a:graphicData>
            </a:graphic>
          </wp:inline>
        </w:drawing>
      </w:r>
    </w:p>
    <w:p w:rsidR="00DE0BE8" w:rsidRDefault="00DE0BE8" w:rsidP="00DE0BE8">
      <w:pPr>
        <w:pStyle w:val="Heading2"/>
      </w:pPr>
      <w:r>
        <w:lastRenderedPageBreak/>
        <w:t>Parameters and Arguments</w:t>
      </w:r>
    </w:p>
    <w:p w:rsidR="00DE0BE8" w:rsidRDefault="00DE0BE8" w:rsidP="00CB14A8">
      <w:r w:rsidRPr="00DE0BE8">
        <w:t>In our previous example, we have seen that our methods accept only one parameter, but that doesn't have to be the case. We can create a method signature with as many parameters as we need:</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AllNumbers(</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 </w:t>
      </w:r>
      <w:r>
        <w:rPr>
          <w:rFonts w:ascii="Consolas" w:hAnsi="Consolas" w:cs="Consolas"/>
          <w:color w:val="0000FF"/>
          <w:sz w:val="19"/>
          <w:szCs w:val="19"/>
        </w:rPr>
        <w:t>int</w:t>
      </w:r>
      <w:r>
        <w:rPr>
          <w:rFonts w:ascii="Consolas" w:hAnsi="Consolas" w:cs="Consolas"/>
          <w:color w:val="000000"/>
          <w:sz w:val="19"/>
          <w:szCs w:val="19"/>
        </w:rPr>
        <w:t xml:space="preserve"> c)</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a}</w:t>
      </w:r>
      <w:r>
        <w:rPr>
          <w:rFonts w:ascii="Consolas" w:hAnsi="Consolas" w:cs="Consolas"/>
          <w:color w:val="A31515"/>
          <w:sz w:val="19"/>
          <w:szCs w:val="19"/>
        </w:rPr>
        <w:t xml:space="preserve"> </w:t>
      </w:r>
      <w:r>
        <w:rPr>
          <w:rFonts w:ascii="Consolas" w:hAnsi="Consolas" w:cs="Consolas"/>
          <w:color w:val="000000"/>
          <w:sz w:val="19"/>
          <w:szCs w:val="19"/>
        </w:rPr>
        <w:t>{b}</w:t>
      </w:r>
      <w:r>
        <w:rPr>
          <w:rFonts w:ascii="Consolas" w:hAnsi="Consolas" w:cs="Consolas"/>
          <w:color w:val="A31515"/>
          <w:sz w:val="19"/>
          <w:szCs w:val="19"/>
        </w:rPr>
        <w:t xml:space="preserve"> </w:t>
      </w:r>
      <w:r>
        <w:rPr>
          <w:rFonts w:ascii="Consolas" w:hAnsi="Consolas" w:cs="Consolas"/>
          <w:color w:val="000000"/>
          <w:sz w:val="19"/>
          <w:szCs w:val="19"/>
        </w:rPr>
        <w:t>{c}</w:t>
      </w:r>
      <w:r>
        <w:rPr>
          <w:rFonts w:ascii="Consolas" w:hAnsi="Consolas" w:cs="Consolas"/>
          <w:color w:val="A31515"/>
          <w:sz w:val="19"/>
          <w:szCs w:val="19"/>
        </w:rPr>
        <w:t>"</w:t>
      </w:r>
      <w:r>
        <w:rPr>
          <w:rFonts w:ascii="Consolas" w:hAnsi="Consolas" w:cs="Consolas"/>
          <w:color w:val="000000"/>
          <w:sz w:val="19"/>
          <w:szCs w:val="19"/>
        </w:rPr>
        <w:t>);</w:t>
      </w:r>
    </w:p>
    <w:p w:rsidR="00DE0BE8" w:rsidRDefault="00DE0BE8" w:rsidP="00DE0BE8">
      <w:r>
        <w:rPr>
          <w:rFonts w:ascii="Consolas" w:hAnsi="Consolas" w:cs="Consolas"/>
          <w:color w:val="000000"/>
          <w:sz w:val="19"/>
          <w:szCs w:val="19"/>
        </w:rPr>
        <w:t>}</w:t>
      </w:r>
    </w:p>
    <w:p w:rsidR="00DE0BE8" w:rsidRDefault="00DE0BE8" w:rsidP="00DE0BE8">
      <w:r w:rsidRPr="00DE0BE8">
        <w:t>It is important that every parameter has its own type, name and that they are comma separated.</w:t>
      </w:r>
    </w:p>
    <w:p w:rsidR="00DE0BE8" w:rsidRDefault="00DE0BE8" w:rsidP="00DE0BE8">
      <w:r w:rsidRPr="00DE0BE8">
        <w:t>When we create a method in the signature, we create parameters (imagine them as the placeholders for the value of the same type). But, when we call that method we are passing real values (</w:t>
      </w:r>
      <w:r>
        <w:t>arguments) for those parameters:</w:t>
      </w:r>
    </w:p>
    <w:p w:rsidR="007456BB" w:rsidRDefault="00DE0BE8" w:rsidP="00DE0BE8">
      <w:r>
        <w:rPr>
          <w:rFonts w:ascii="Consolas" w:hAnsi="Consolas" w:cs="Consolas"/>
          <w:color w:val="000000"/>
          <w:sz w:val="19"/>
          <w:szCs w:val="19"/>
        </w:rPr>
        <w:t>WriteAllNumbers(15, 16, 67);</w:t>
      </w:r>
    </w:p>
    <w:p w:rsidR="00DE0BE8" w:rsidRDefault="007456BB" w:rsidP="007456BB">
      <w:r>
        <w:t>Example 1: Create an application which prints out the sum, substraction and multiplication of the two input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um(</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w:t>
      </w:r>
      <w:r>
        <w:rPr>
          <w:rFonts w:ascii="Consolas" w:hAnsi="Consolas" w:cs="Consolas"/>
          <w:color w:val="008000"/>
          <w:sz w:val="19"/>
          <w:szCs w:val="19"/>
        </w:rPr>
        <w:t>//method needs to be static because we are calling it in a static Main metho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ubstract(</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w:t>
      </w:r>
      <w:bookmarkStart w:id="0" w:name="_GoBack"/>
      <w:bookmarkEnd w:id="0"/>
      <w:r>
        <w:rPr>
          <w:rFonts w:ascii="Consolas" w:hAnsi="Consolas" w:cs="Consolas"/>
          <w:color w:val="000000"/>
          <w:sz w:val="19"/>
          <w:szCs w:val="19"/>
        </w:rPr>
        <w:t>eLine(</w:t>
      </w:r>
      <w:r>
        <w:rPr>
          <w:rFonts w:ascii="Consolas" w:hAnsi="Consolas" w:cs="Consolas"/>
          <w:color w:val="A31515"/>
          <w:sz w:val="19"/>
          <w:szCs w:val="19"/>
        </w:rPr>
        <w:t xml:space="preserve">$"Substrac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ltiplication(</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ultiplica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bstract(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ultiplication(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r>
        <w:rPr>
          <w:rFonts w:ascii="Consolas" w:hAnsi="Consolas" w:cs="Consolas"/>
          <w:color w:val="000000"/>
          <w:sz w:val="19"/>
          <w:szCs w:val="19"/>
        </w:rPr>
        <w:t xml:space="preserve">    }</w:t>
      </w:r>
    </w:p>
    <w:p w:rsidR="007456BB" w:rsidRPr="007456BB" w:rsidRDefault="007456BB" w:rsidP="007456BB">
      <w:r>
        <w:rPr>
          <w:noProof/>
          <w:lang w:eastAsia="sr-Latn-RS"/>
        </w:rPr>
        <w:lastRenderedPageBreak/>
        <w:drawing>
          <wp:inline distT="0" distB="0" distL="0" distR="0">
            <wp:extent cx="2896004" cy="17718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0-Method_Example1.png"/>
                    <pic:cNvPicPr/>
                  </pic:nvPicPr>
                  <pic:blipFill>
                    <a:blip r:embed="rId41">
                      <a:extLst>
                        <a:ext uri="{28A0092B-C50C-407E-A947-70E740481C1C}">
                          <a14:useLocalDpi xmlns:a14="http://schemas.microsoft.com/office/drawing/2010/main" val="0"/>
                        </a:ext>
                      </a:extLst>
                    </a:blip>
                    <a:stretch>
                      <a:fillRect/>
                    </a:stretch>
                  </pic:blipFill>
                  <pic:spPr>
                    <a:xfrm>
                      <a:off x="0" y="0"/>
                      <a:ext cx="2896004" cy="1771897"/>
                    </a:xfrm>
                    <a:prstGeom prst="rect">
                      <a:avLst/>
                    </a:prstGeom>
                  </pic:spPr>
                </pic:pic>
              </a:graphicData>
            </a:graphic>
          </wp:inline>
        </w:drawing>
      </w:r>
    </w:p>
    <w:sectPr w:rsidR="007456BB" w:rsidRPr="007456BB">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7070" w:rsidRDefault="00FC7070" w:rsidP="004B5451">
      <w:pPr>
        <w:spacing w:after="0" w:line="240" w:lineRule="auto"/>
      </w:pPr>
      <w:r>
        <w:separator/>
      </w:r>
    </w:p>
  </w:endnote>
  <w:endnote w:type="continuationSeparator" w:id="0">
    <w:p w:rsidR="00FC7070" w:rsidRDefault="00FC7070"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Verdana">
    <w:panose1 w:val="020B0604030504040204"/>
    <w:charset w:val="EE"/>
    <w:family w:val="swiss"/>
    <w:pitch w:val="variable"/>
    <w:sig w:usb0="A10006FF" w:usb1="4000205B" w:usb2="00000010" w:usb3="00000000" w:csb0="0000019F" w:csb1="00000000"/>
  </w:font>
  <w:font w:name="Consolas">
    <w:panose1 w:val="020B0609020204030204"/>
    <w:charset w:val="EE"/>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7070" w:rsidRDefault="00FC7070" w:rsidP="004B5451">
      <w:pPr>
        <w:spacing w:after="0" w:line="240" w:lineRule="auto"/>
      </w:pPr>
      <w:r>
        <w:separator/>
      </w:r>
    </w:p>
  </w:footnote>
  <w:footnote w:type="continuationSeparator" w:id="0">
    <w:p w:rsidR="00FC7070" w:rsidRDefault="00FC7070" w:rsidP="004B54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9D2F3D"/>
    <w:multiLevelType w:val="hybridMultilevel"/>
    <w:tmpl w:val="06F2EF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qQUArVx8PywAAAA="/>
  </w:docVars>
  <w:rsids>
    <w:rsidRoot w:val="009A259C"/>
    <w:rsid w:val="00023847"/>
    <w:rsid w:val="00040C6A"/>
    <w:rsid w:val="0005143C"/>
    <w:rsid w:val="00065812"/>
    <w:rsid w:val="00066AF8"/>
    <w:rsid w:val="00066D7B"/>
    <w:rsid w:val="000952CA"/>
    <w:rsid w:val="000971E2"/>
    <w:rsid w:val="000D2C68"/>
    <w:rsid w:val="001245EA"/>
    <w:rsid w:val="00135277"/>
    <w:rsid w:val="001553C5"/>
    <w:rsid w:val="00166B41"/>
    <w:rsid w:val="00171C6F"/>
    <w:rsid w:val="00185D7D"/>
    <w:rsid w:val="001A2C0C"/>
    <w:rsid w:val="001C3DDD"/>
    <w:rsid w:val="001D69BF"/>
    <w:rsid w:val="0025393B"/>
    <w:rsid w:val="00254CB2"/>
    <w:rsid w:val="002B6CE0"/>
    <w:rsid w:val="002C3105"/>
    <w:rsid w:val="002D0A70"/>
    <w:rsid w:val="00382959"/>
    <w:rsid w:val="00387C6D"/>
    <w:rsid w:val="003A2348"/>
    <w:rsid w:val="003A723B"/>
    <w:rsid w:val="003C68DC"/>
    <w:rsid w:val="003E134A"/>
    <w:rsid w:val="00432938"/>
    <w:rsid w:val="00457BFF"/>
    <w:rsid w:val="004B5451"/>
    <w:rsid w:val="004C02C4"/>
    <w:rsid w:val="004C26DC"/>
    <w:rsid w:val="004F2F6B"/>
    <w:rsid w:val="004F33F1"/>
    <w:rsid w:val="00524257"/>
    <w:rsid w:val="00532557"/>
    <w:rsid w:val="00545605"/>
    <w:rsid w:val="00553C93"/>
    <w:rsid w:val="00555CCA"/>
    <w:rsid w:val="005731C1"/>
    <w:rsid w:val="00597520"/>
    <w:rsid w:val="005E022C"/>
    <w:rsid w:val="00605FCF"/>
    <w:rsid w:val="00615387"/>
    <w:rsid w:val="006662CC"/>
    <w:rsid w:val="00676090"/>
    <w:rsid w:val="00681BAF"/>
    <w:rsid w:val="006B776C"/>
    <w:rsid w:val="006C3D1E"/>
    <w:rsid w:val="006D00E3"/>
    <w:rsid w:val="00713DCE"/>
    <w:rsid w:val="00734156"/>
    <w:rsid w:val="007456BB"/>
    <w:rsid w:val="0075632A"/>
    <w:rsid w:val="0078733B"/>
    <w:rsid w:val="007920F3"/>
    <w:rsid w:val="007A037A"/>
    <w:rsid w:val="00802EC1"/>
    <w:rsid w:val="00824C12"/>
    <w:rsid w:val="00831462"/>
    <w:rsid w:val="00840747"/>
    <w:rsid w:val="008A439F"/>
    <w:rsid w:val="008C7BA0"/>
    <w:rsid w:val="008D4074"/>
    <w:rsid w:val="008F3349"/>
    <w:rsid w:val="008F7667"/>
    <w:rsid w:val="00932021"/>
    <w:rsid w:val="009434F8"/>
    <w:rsid w:val="009550AB"/>
    <w:rsid w:val="00972401"/>
    <w:rsid w:val="009A259C"/>
    <w:rsid w:val="00A023D4"/>
    <w:rsid w:val="00A24947"/>
    <w:rsid w:val="00A3414C"/>
    <w:rsid w:val="00A9171F"/>
    <w:rsid w:val="00AA57AF"/>
    <w:rsid w:val="00AB05B3"/>
    <w:rsid w:val="00AC474A"/>
    <w:rsid w:val="00AC611A"/>
    <w:rsid w:val="00B3097C"/>
    <w:rsid w:val="00B451AB"/>
    <w:rsid w:val="00B50661"/>
    <w:rsid w:val="00B525A2"/>
    <w:rsid w:val="00B64F49"/>
    <w:rsid w:val="00BB7C7F"/>
    <w:rsid w:val="00BC1962"/>
    <w:rsid w:val="00BD65AD"/>
    <w:rsid w:val="00C64589"/>
    <w:rsid w:val="00CB14A8"/>
    <w:rsid w:val="00CF5DE3"/>
    <w:rsid w:val="00D05673"/>
    <w:rsid w:val="00D4639A"/>
    <w:rsid w:val="00D56A3D"/>
    <w:rsid w:val="00D848CD"/>
    <w:rsid w:val="00D95CB3"/>
    <w:rsid w:val="00D97F36"/>
    <w:rsid w:val="00DA1A33"/>
    <w:rsid w:val="00DE0BE8"/>
    <w:rsid w:val="00DF61E2"/>
    <w:rsid w:val="00E26E6B"/>
    <w:rsid w:val="00E83DAA"/>
    <w:rsid w:val="00EB4D26"/>
    <w:rsid w:val="00EE1036"/>
    <w:rsid w:val="00EE5ADE"/>
    <w:rsid w:val="00F0722A"/>
    <w:rsid w:val="00F45A3B"/>
    <w:rsid w:val="00F5245B"/>
    <w:rsid w:val="00F62FDF"/>
    <w:rsid w:val="00F65F59"/>
    <w:rsid w:val="00F7171A"/>
    <w:rsid w:val="00F80964"/>
    <w:rsid w:val="00F95119"/>
    <w:rsid w:val="00FC06C0"/>
    <w:rsid w:val="00FC7070"/>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 w:type="paragraph" w:styleId="HTMLPreformatted">
    <w:name w:val="HTML Preformatted"/>
    <w:basedOn w:val="Normal"/>
    <w:link w:val="HTMLPreformattedChar"/>
    <w:uiPriority w:val="99"/>
    <w:semiHidden/>
    <w:unhideWhenUsed/>
    <w:rsid w:val="00AC47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C474A"/>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 w:id="143428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sualstudio.microsoft.com/downloads/?utm_medium=microsoft&amp;utm_source=docs.microsoft.com&amp;utm_campaign=button+cta&amp;utm_content=download+vs2017"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5E13C-CA46-4DC6-8699-39F8E40EF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2</TotalTime>
  <Pages>27</Pages>
  <Words>5292</Words>
  <Characters>3016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37</cp:revision>
  <dcterms:created xsi:type="dcterms:W3CDTF">2018-07-02T07:35:00Z</dcterms:created>
  <dcterms:modified xsi:type="dcterms:W3CDTF">2018-07-06T12:47:00Z</dcterms:modified>
</cp:coreProperties>
</file>